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63" w:type="dxa"/>
        <w:jc w:val="center"/>
        <w:tblLayout w:type="fixed"/>
        <w:tblLook w:val="0000" w:firstRow="0" w:lastRow="0" w:firstColumn="0" w:lastColumn="0" w:noHBand="0" w:noVBand="0"/>
      </w:tblPr>
      <w:tblGrid>
        <w:gridCol w:w="1276"/>
        <w:gridCol w:w="6376"/>
        <w:gridCol w:w="2211"/>
      </w:tblGrid>
      <w:tr w:rsidR="00197A90" w:rsidRPr="00A40B0A" w14:paraId="0EE5219B" w14:textId="77777777" w:rsidTr="00EC4477">
        <w:trPr>
          <w:trHeight w:val="1129"/>
          <w:jc w:val="center"/>
        </w:trPr>
        <w:tc>
          <w:tcPr>
            <w:tcW w:w="1276" w:type="dxa"/>
            <w:tcBorders>
              <w:bottom w:val="single" w:sz="8" w:space="0" w:color="000000"/>
            </w:tcBorders>
            <w:vAlign w:val="center"/>
          </w:tcPr>
          <w:p w14:paraId="38620183" w14:textId="77777777" w:rsidR="00197A90" w:rsidRPr="00A40B0A" w:rsidRDefault="00197A90" w:rsidP="00C719C4">
            <w:pPr>
              <w:snapToGrid w:val="0"/>
              <w:rPr>
                <w:rFonts w:ascii="Arial" w:hAnsi="Arial" w:cs="Arial"/>
              </w:rPr>
            </w:pPr>
            <w:bookmarkStart w:id="0" w:name="_Hlk98496320"/>
            <w:r w:rsidRPr="00A40B0A">
              <w:rPr>
                <w:rFonts w:ascii="Arial" w:hAnsi="Arial" w:cs="Arial"/>
                <w:noProof/>
                <w:lang w:eastAsia="pt-BR"/>
              </w:rPr>
              <w:drawing>
                <wp:inline distT="0" distB="0" distL="0" distR="0" wp14:anchorId="2DEC611B" wp14:editId="60562605">
                  <wp:extent cx="685800" cy="685800"/>
                  <wp:effectExtent l="19050" t="0" r="0" b="0"/>
                  <wp:docPr id="5" name="Imagem 1" descr="Desenho de personagem de desenho animad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m 1" descr="Desenho de personagem de desenho animado&#10;&#10;Descrição gerada automaticamente com confiança mé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6" w:type="dxa"/>
            <w:tcBorders>
              <w:bottom w:val="single" w:sz="8" w:space="0" w:color="000000"/>
            </w:tcBorders>
            <w:vAlign w:val="center"/>
          </w:tcPr>
          <w:p w14:paraId="22E0D0F0" w14:textId="77777777" w:rsidR="00197A90" w:rsidRPr="00A40B0A" w:rsidRDefault="00197A90" w:rsidP="00C719C4">
            <w:pPr>
              <w:pStyle w:val="Ttulo1"/>
              <w:tabs>
                <w:tab w:val="left" w:pos="0"/>
              </w:tabs>
              <w:snapToGrid w:val="0"/>
              <w:spacing w:after="60"/>
              <w:jc w:val="center"/>
              <w:rPr>
                <w:rFonts w:cs="Arial"/>
                <w:szCs w:val="22"/>
              </w:rPr>
            </w:pPr>
            <w:r w:rsidRPr="00A40B0A">
              <w:rPr>
                <w:rFonts w:cs="Arial"/>
                <w:sz w:val="22"/>
                <w:szCs w:val="22"/>
              </w:rPr>
              <w:t>Ministério da Educação</w:t>
            </w:r>
          </w:p>
          <w:p w14:paraId="25BC5291" w14:textId="77777777" w:rsidR="00197A90" w:rsidRPr="00A40B0A" w:rsidRDefault="00197A90" w:rsidP="00C719C4">
            <w:pPr>
              <w:spacing w:after="60"/>
              <w:jc w:val="center"/>
              <w:rPr>
                <w:rFonts w:ascii="Arial" w:hAnsi="Arial" w:cs="Arial"/>
                <w:b/>
              </w:rPr>
            </w:pPr>
            <w:r w:rsidRPr="00A40B0A">
              <w:rPr>
                <w:rFonts w:ascii="Arial" w:hAnsi="Arial" w:cs="Arial"/>
                <w:b/>
              </w:rPr>
              <w:t>Universidade Tecnológica Federal do Paraná</w:t>
            </w:r>
          </w:p>
          <w:p w14:paraId="44B8542D" w14:textId="77777777" w:rsidR="00197A90" w:rsidRPr="00A40B0A" w:rsidRDefault="00197A90" w:rsidP="00C719C4">
            <w:pPr>
              <w:spacing w:after="60"/>
              <w:jc w:val="center"/>
              <w:rPr>
                <w:rFonts w:ascii="Arial" w:hAnsi="Arial" w:cs="Arial"/>
              </w:rPr>
            </w:pPr>
            <w:r w:rsidRPr="00A40B0A">
              <w:rPr>
                <w:rFonts w:ascii="Arial" w:hAnsi="Arial" w:cs="Arial"/>
              </w:rPr>
              <w:t>Programa de Pós-Graduação em Tecnologia de Alimentos</w:t>
            </w:r>
          </w:p>
        </w:tc>
        <w:tc>
          <w:tcPr>
            <w:tcW w:w="2211" w:type="dxa"/>
            <w:tcBorders>
              <w:bottom w:val="single" w:sz="8" w:space="0" w:color="000000"/>
            </w:tcBorders>
            <w:vAlign w:val="center"/>
          </w:tcPr>
          <w:p w14:paraId="6E821178" w14:textId="77777777" w:rsidR="00197A90" w:rsidRPr="00A40B0A" w:rsidRDefault="00197A90" w:rsidP="00C719C4">
            <w:pPr>
              <w:snapToGrid w:val="0"/>
              <w:rPr>
                <w:rFonts w:ascii="Arial" w:hAnsi="Arial" w:cs="Arial"/>
                <w:sz w:val="8"/>
                <w:szCs w:val="8"/>
              </w:rPr>
            </w:pPr>
            <w:r w:rsidRPr="00A40B0A">
              <w:rPr>
                <w:rFonts w:ascii="Arial" w:hAnsi="Arial" w:cs="Arial"/>
                <w:noProof/>
                <w:lang w:eastAsia="pt-BR"/>
              </w:rPr>
              <w:drawing>
                <wp:inline distT="0" distB="0" distL="0" distR="0" wp14:anchorId="63FD6628" wp14:editId="0B44EC4B">
                  <wp:extent cx="1247775" cy="457200"/>
                  <wp:effectExtent l="19050" t="0" r="9525" b="0"/>
                  <wp:docPr id="6" name="Imagem 2" descr="Desenho de um círculo&#10;&#10;Descrição gerada automaticamente com confiança baix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2" descr="Desenho de um círculo&#10;&#10;Descrição gerada automaticamente com confiança baix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45720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46F846" w14:textId="77777777" w:rsidR="00197A90" w:rsidRPr="00EA31BF" w:rsidRDefault="00197A90" w:rsidP="00197A90">
      <w:pPr>
        <w:autoSpaceDE w:val="0"/>
        <w:autoSpaceDN w:val="0"/>
        <w:adjustRightInd w:val="0"/>
        <w:spacing w:after="60" w:line="480" w:lineRule="auto"/>
        <w:jc w:val="center"/>
        <w:rPr>
          <w:rFonts w:ascii="Arial" w:eastAsia="Times New Roman" w:hAnsi="Arial" w:cs="Arial"/>
          <w:b/>
          <w:bCs/>
          <w:sz w:val="6"/>
          <w:szCs w:val="6"/>
          <w:lang w:eastAsia="pt-BR"/>
        </w:rPr>
      </w:pPr>
      <w:r>
        <w:rPr>
          <w:rFonts w:ascii="Arial" w:eastAsia="Times New Roman" w:hAnsi="Arial" w:cs="Arial"/>
          <w:b/>
          <w:bCs/>
          <w:noProof/>
          <w:color w:val="FFFF00"/>
          <w:sz w:val="12"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29B1F7" wp14:editId="509D3DD3">
                <wp:simplePos x="0" y="0"/>
                <wp:positionH relativeFrom="column">
                  <wp:posOffset>-231775</wp:posOffset>
                </wp:positionH>
                <wp:positionV relativeFrom="paragraph">
                  <wp:posOffset>30480</wp:posOffset>
                </wp:positionV>
                <wp:extent cx="6217920" cy="7620"/>
                <wp:effectExtent l="10160" t="12700" r="10795" b="8255"/>
                <wp:wrapNone/>
                <wp:docPr id="130503112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17920" cy="76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DEDB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style="position:absolute;margin-left:-18.25pt;margin-top:2.4pt;width:489.6pt;height:.6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" strokecolor="yellow"/>
            </w:pict>
          </mc:Fallback>
        </mc:AlternateContent>
      </w:r>
    </w:p>
    <w:tbl>
      <w:tblPr>
        <w:tblW w:w="10004" w:type="dxa"/>
        <w:tblInd w:w="-436" w:type="dxa"/>
        <w:shd w:val="clear" w:color="auto" w:fill="C0C0C0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04"/>
      </w:tblGrid>
      <w:tr w:rsidR="00197A90" w:rsidRPr="006F1D1C" w14:paraId="23503E07" w14:textId="77777777" w:rsidTr="00C719C4">
        <w:trPr>
          <w:trHeight w:val="540"/>
        </w:trPr>
        <w:tc>
          <w:tcPr>
            <w:tcW w:w="100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48AF5B6A" w14:textId="77777777" w:rsidR="00197A90" w:rsidRPr="00E65306" w:rsidRDefault="00197A90" w:rsidP="00C719C4">
            <w:pPr>
              <w:spacing w:before="120" w:after="120"/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Anexo 1 - </w:t>
            </w:r>
            <w:r w:rsidRPr="00E65306">
              <w:rPr>
                <w:rFonts w:ascii="Century Gothic" w:hAnsi="Century Gothic"/>
                <w:sz w:val="26"/>
                <w:szCs w:val="26"/>
              </w:rPr>
              <w:t>REQUERIMENTO DE MATRÍCULA</w:t>
            </w:r>
            <w:r w:rsidRPr="00E65306">
              <w:rPr>
                <w:rFonts w:ascii="Century Gothic" w:hAnsi="Century Gothic"/>
                <w:b/>
                <w:sz w:val="26"/>
                <w:szCs w:val="26"/>
              </w:rPr>
              <w:t xml:space="preserve"> -</w:t>
            </w:r>
            <w:r w:rsidRPr="00E65306">
              <w:rPr>
                <w:rFonts w:ascii="Century Gothic" w:hAnsi="Century Gothic"/>
                <w:sz w:val="26"/>
                <w:szCs w:val="26"/>
              </w:rPr>
              <w:t xml:space="preserve"> </w:t>
            </w:r>
            <w:r w:rsidRPr="00AB1A07">
              <w:rPr>
                <w:rFonts w:ascii="Century Gothic" w:hAnsi="Century Gothic"/>
                <w:b/>
                <w:sz w:val="26"/>
                <w:szCs w:val="26"/>
              </w:rPr>
              <w:t xml:space="preserve">ALUNO </w:t>
            </w:r>
            <w:r>
              <w:rPr>
                <w:rFonts w:ascii="Century Gothic" w:hAnsi="Century Gothic"/>
                <w:b/>
                <w:sz w:val="26"/>
                <w:szCs w:val="26"/>
              </w:rPr>
              <w:t>EXTERNO</w:t>
            </w:r>
            <w:r w:rsidRPr="00E65306">
              <w:rPr>
                <w:rFonts w:ascii="Century Gothic" w:hAnsi="Century Gothic"/>
                <w:i/>
                <w:sz w:val="26"/>
                <w:szCs w:val="26"/>
              </w:rPr>
              <w:t xml:space="preserve"> </w:t>
            </w:r>
          </w:p>
          <w:p w14:paraId="0A52BE03" w14:textId="77777777" w:rsidR="00197A90" w:rsidRPr="00064A82" w:rsidRDefault="00197A90" w:rsidP="00C719C4">
            <w:pPr>
              <w:spacing w:before="120"/>
              <w:jc w:val="center"/>
            </w:pPr>
            <w:r>
              <w:rPr>
                <w:rFonts w:ascii="Arial" w:hAnsi="Arial" w:cs="Arial"/>
                <w:noProof/>
                <w:sz w:val="40"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B59B37A" wp14:editId="7B471167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96520</wp:posOffset>
                      </wp:positionV>
                      <wp:extent cx="4464685" cy="297815"/>
                      <wp:effectExtent l="10160" t="13335" r="11430" b="12700"/>
                      <wp:wrapNone/>
                      <wp:docPr id="774235465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64685" cy="2978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317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7463EC02" w14:textId="77777777" w:rsidR="00197A90" w:rsidRPr="007649BE" w:rsidRDefault="00197A90" w:rsidP="00197A90">
                                  <w:pPr>
                                    <w:pStyle w:val="Ttulo3"/>
                                    <w:jc w:val="center"/>
                                    <w:rPr>
                                      <w:rFonts w:ascii="Century Gothic" w:hAnsi="Century Gothic"/>
                                      <w:b w:val="0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24"/>
                                    </w:rPr>
                                    <w:t xml:space="preserve">Semestre: </w:t>
                                  </w:r>
                                  <w:r>
                                    <w:rPr>
                                      <w:rFonts w:ascii="Century Gothic" w:hAnsi="Century Gothic"/>
                                      <w:b w:val="0"/>
                                      <w:sz w:val="24"/>
                                    </w:rPr>
                                    <w:t xml:space="preserve">1º </w:t>
                                  </w:r>
                                  <w:proofErr w:type="gramStart"/>
                                  <w:r>
                                    <w:rPr>
                                      <w:rFonts w:ascii="Century Gothic" w:hAnsi="Century Gothic"/>
                                      <w:b w:val="0"/>
                                      <w:sz w:val="24"/>
                                    </w:rPr>
                                    <w:t xml:space="preserve">(  </w:t>
                                  </w:r>
                                  <w:proofErr w:type="gramEnd"/>
                                  <w:r>
                                    <w:rPr>
                                      <w:rFonts w:ascii="Century Gothic" w:hAnsi="Century Gothic"/>
                                      <w:b w:val="0"/>
                                      <w:sz w:val="24"/>
                                    </w:rPr>
                                    <w:t xml:space="preserve"> ) ou 2º (   ) </w:t>
                                  </w:r>
                                  <w:r>
                                    <w:rPr>
                                      <w:rFonts w:ascii="Century Gothic" w:hAnsi="Century Gothic"/>
                                      <w:b w:val="0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Century Gothic" w:hAnsi="Century Gothic"/>
                                      <w:sz w:val="24"/>
                                    </w:rPr>
                                    <w:t xml:space="preserve">Ano: </w:t>
                                  </w:r>
                                  <w:r>
                                    <w:rPr>
                                      <w:rFonts w:ascii="Century Gothic" w:hAnsi="Century Gothic"/>
                                      <w:b w:val="0"/>
                                      <w:sz w:val="24"/>
                                    </w:rPr>
                                    <w:t>20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B59B37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0;margin-top:7.6pt;width:351.55pt;height:23.4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" fillcolor="white [3201]" strokecolor="black [3200]" strokeweight=".25pt">
                      <v:shadow color="#868686"/>
                      <v:textbox>
                        <w:txbxContent>
                          <w:p w14:paraId="7463EC02" w14:textId="77777777" w:rsidR="00197A90" w:rsidRPr="007649BE" w:rsidRDefault="00197A90" w:rsidP="00197A90">
                            <w:pPr>
                              <w:pStyle w:val="Ttulo3"/>
                              <w:jc w:val="center"/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Semestre: </w:t>
                            </w:r>
                            <w:r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  <w:t xml:space="preserve">1º </w:t>
                            </w:r>
                            <w:proofErr w:type="gramStart"/>
                            <w:r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  <w:t xml:space="preserve">(  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  <w:t xml:space="preserve"> ) ou 2º (   ) </w:t>
                            </w:r>
                            <w:r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Ano: </w:t>
                            </w:r>
                            <w:r>
                              <w:rPr>
                                <w:rFonts w:ascii="Century Gothic" w:hAnsi="Century Gothic"/>
                                <w:b w:val="0"/>
                                <w:sz w:val="24"/>
                              </w:rPr>
                              <w:t>20____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58684A37" w14:textId="77777777" w:rsidR="00197A90" w:rsidRPr="00EA31BF" w:rsidRDefault="00197A90" w:rsidP="00197A90">
      <w:pPr>
        <w:spacing w:after="60"/>
        <w:rPr>
          <w:rFonts w:ascii="Arial" w:hAnsi="Arial" w:cs="Arial"/>
          <w:sz w:val="20"/>
          <w:szCs w:val="20"/>
        </w:rPr>
      </w:pPr>
    </w:p>
    <w:tbl>
      <w:tblPr>
        <w:tblW w:w="10042" w:type="dxa"/>
        <w:tblInd w:w="-431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655"/>
        <w:gridCol w:w="284"/>
        <w:gridCol w:w="283"/>
        <w:gridCol w:w="733"/>
        <w:gridCol w:w="4087"/>
      </w:tblGrid>
      <w:tr w:rsidR="00197A90" w:rsidRPr="00EA31BF" w14:paraId="318761AE" w14:textId="77777777" w:rsidTr="00C719C4">
        <w:trPr>
          <w:cantSplit/>
          <w:trHeight w:val="435"/>
        </w:trPr>
        <w:tc>
          <w:tcPr>
            <w:tcW w:w="100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3F83F" w14:textId="77777777" w:rsidR="00197A90" w:rsidRPr="00EA31BF" w:rsidRDefault="00197A90" w:rsidP="00C719C4">
            <w:pPr>
              <w:snapToGrid w:val="0"/>
              <w:spacing w:before="80" w:after="80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>1. DADOS PESSOAIS</w:t>
            </w:r>
          </w:p>
        </w:tc>
      </w:tr>
      <w:tr w:rsidR="00197A90" w:rsidRPr="00EA31BF" w14:paraId="6FF09871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100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B0D0E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>Nome completo:</w:t>
            </w:r>
          </w:p>
        </w:tc>
      </w:tr>
      <w:tr w:rsidR="00197A90" w:rsidRPr="00EA31BF" w14:paraId="030D0A55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4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1664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Data de nascimento:</w:t>
            </w:r>
          </w:p>
        </w:tc>
        <w:tc>
          <w:tcPr>
            <w:tcW w:w="5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8F788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Naturalidade:</w:t>
            </w:r>
          </w:p>
        </w:tc>
      </w:tr>
      <w:tr w:rsidR="00197A90" w:rsidRPr="00EA31BF" w14:paraId="63A0502C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5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FDE7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CPF: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420A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RG:</w:t>
            </w:r>
          </w:p>
        </w:tc>
      </w:tr>
      <w:tr w:rsidR="00197A90" w:rsidRPr="00EA31BF" w14:paraId="1C8338B1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100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0A052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Endereço:</w:t>
            </w:r>
          </w:p>
        </w:tc>
      </w:tr>
      <w:tr w:rsidR="00197A90" w:rsidRPr="00EA31BF" w14:paraId="59C09837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59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9C0A" w14:textId="77777777" w:rsidR="00197A90" w:rsidRPr="00EA31BF" w:rsidRDefault="00197A90" w:rsidP="00C719C4">
            <w:pPr>
              <w:pStyle w:val="Cabealho"/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Bairro:</w:t>
            </w:r>
          </w:p>
        </w:tc>
        <w:tc>
          <w:tcPr>
            <w:tcW w:w="4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91F3F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Cidade:</w:t>
            </w:r>
          </w:p>
        </w:tc>
      </w:tr>
      <w:tr w:rsidR="00197A90" w:rsidRPr="00EA31BF" w14:paraId="5BB32C9E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59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C5823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Estado:</w:t>
            </w:r>
          </w:p>
        </w:tc>
        <w:tc>
          <w:tcPr>
            <w:tcW w:w="4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E0E9C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CEP:</w:t>
            </w:r>
          </w:p>
        </w:tc>
      </w:tr>
      <w:tr w:rsidR="00197A90" w:rsidRPr="00EA31BF" w14:paraId="0BC3150A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4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3A136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Telefone fixo:</w:t>
            </w:r>
          </w:p>
        </w:tc>
        <w:tc>
          <w:tcPr>
            <w:tcW w:w="53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C591B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 xml:space="preserve">Celular: </w:t>
            </w:r>
          </w:p>
        </w:tc>
      </w:tr>
      <w:tr w:rsidR="00197A90" w:rsidRPr="00EA31BF" w14:paraId="76309916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100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C4E6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E-mail:</w:t>
            </w:r>
          </w:p>
        </w:tc>
      </w:tr>
    </w:tbl>
    <w:p w14:paraId="416DE757" w14:textId="77777777" w:rsidR="00197A90" w:rsidRPr="00EA31BF" w:rsidRDefault="00197A90" w:rsidP="00197A90">
      <w:pPr>
        <w:spacing w:after="60"/>
        <w:rPr>
          <w:rFonts w:ascii="Century Gothic" w:hAnsi="Century Gothic" w:cs="Arial"/>
          <w:sz w:val="6"/>
          <w:szCs w:val="6"/>
        </w:rPr>
      </w:pPr>
    </w:p>
    <w:tbl>
      <w:tblPr>
        <w:tblW w:w="10042" w:type="dxa"/>
        <w:tblInd w:w="-431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0042"/>
      </w:tblGrid>
      <w:tr w:rsidR="00197A90" w:rsidRPr="00EA31BF" w14:paraId="253B120A" w14:textId="77777777" w:rsidTr="00C719C4">
        <w:trPr>
          <w:cantSplit/>
          <w:trHeight w:val="435"/>
        </w:trPr>
        <w:tc>
          <w:tcPr>
            <w:tcW w:w="10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50C24F" w14:textId="77777777" w:rsidR="00197A90" w:rsidRPr="00EA31BF" w:rsidRDefault="00197A90" w:rsidP="00C719C4">
            <w:pPr>
              <w:snapToGrid w:val="0"/>
              <w:spacing w:before="80" w:after="80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>2. ENQUADRAMENTO</w:t>
            </w:r>
          </w:p>
        </w:tc>
      </w:tr>
      <w:tr w:rsidR="00197A90" w:rsidRPr="00EA31BF" w14:paraId="25756D53" w14:textId="77777777" w:rsidTr="00C719C4">
        <w:tblPrEx>
          <w:tblCellMar>
            <w:left w:w="70" w:type="dxa"/>
            <w:right w:w="70" w:type="dxa"/>
          </w:tblCellMar>
        </w:tblPrEx>
        <w:tc>
          <w:tcPr>
            <w:tcW w:w="10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CC18" w14:textId="77777777" w:rsidR="00197A90" w:rsidRPr="00EA31BF" w:rsidRDefault="00197A90" w:rsidP="00C719C4">
            <w:pPr>
              <w:spacing w:before="60" w:after="60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 xml:space="preserve">Disciplinas do PPGTA ofertadas presencialmente em um dos </w:t>
            </w:r>
            <w:r w:rsidRPr="00EA31BF">
              <w:rPr>
                <w:rFonts w:ascii="Century Gothic" w:hAnsi="Century Gothic" w:cs="Arial"/>
                <w:b/>
                <w:i/>
                <w:iCs/>
                <w:sz w:val="20"/>
                <w:szCs w:val="20"/>
              </w:rPr>
              <w:t>Campi</w:t>
            </w: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 xml:space="preserve">, Medianeira, Campo Mourão ou Londrina, e transmitidas para os outros dois </w:t>
            </w:r>
            <w:r w:rsidRPr="00EA31BF">
              <w:rPr>
                <w:rFonts w:ascii="Century Gothic" w:hAnsi="Century Gothic" w:cs="Arial"/>
                <w:b/>
                <w:i/>
                <w:iCs/>
                <w:sz w:val="20"/>
                <w:szCs w:val="20"/>
              </w:rPr>
              <w:t>Campi</w:t>
            </w: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>:</w:t>
            </w:r>
          </w:p>
          <w:p w14:paraId="52B592FA" w14:textId="77777777" w:rsidR="00197A90" w:rsidRPr="00EA31BF" w:rsidRDefault="00197A90" w:rsidP="00C719C4">
            <w:pPr>
              <w:spacing w:before="60" w:after="60"/>
              <w:ind w:left="356" w:hanging="356"/>
              <w:rPr>
                <w:rFonts w:ascii="Century Gothic" w:hAnsi="Century Gothic" w:cs="Arial"/>
                <w:bCs/>
                <w:sz w:val="20"/>
                <w:szCs w:val="20"/>
              </w:rPr>
            </w:pPr>
            <w:proofErr w:type="gramStart"/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(  </w:t>
            </w:r>
            <w:proofErr w:type="gramEnd"/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 ) Discente regular de outro programa de Pós-Graduação </w:t>
            </w:r>
            <w:r w:rsidRPr="00EA31BF">
              <w:rPr>
                <w:rFonts w:ascii="Century Gothic" w:hAnsi="Century Gothic" w:cs="Arial"/>
                <w:bCs/>
                <w:i/>
                <w:sz w:val="20"/>
                <w:szCs w:val="20"/>
              </w:rPr>
              <w:t>Stricto-sensu</w:t>
            </w:r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>, credenciado pela CAPES;</w:t>
            </w:r>
          </w:p>
          <w:p w14:paraId="1AD46DFE" w14:textId="77777777" w:rsidR="00197A90" w:rsidRPr="00EA31BF" w:rsidRDefault="00197A90" w:rsidP="00C719C4">
            <w:pPr>
              <w:spacing w:before="60" w:after="60"/>
              <w:ind w:left="356" w:hanging="356"/>
              <w:rPr>
                <w:rFonts w:ascii="Century Gothic" w:hAnsi="Century Gothic" w:cs="Arial"/>
                <w:bCs/>
                <w:sz w:val="20"/>
                <w:szCs w:val="20"/>
              </w:rPr>
            </w:pPr>
            <w:proofErr w:type="gramStart"/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(  </w:t>
            </w:r>
            <w:proofErr w:type="gramEnd"/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 ) Portador de diploma de graduação em áreas afins ao PPGTA; </w:t>
            </w:r>
          </w:p>
          <w:p w14:paraId="628C75B3" w14:textId="77777777" w:rsidR="00197A90" w:rsidRPr="00EA31BF" w:rsidRDefault="00197A90" w:rsidP="00C719C4">
            <w:pPr>
              <w:spacing w:before="60" w:after="60"/>
              <w:ind w:left="356" w:hanging="356"/>
              <w:rPr>
                <w:rFonts w:ascii="Century Gothic" w:hAnsi="Century Gothic" w:cs="Arial"/>
                <w:bCs/>
                <w:sz w:val="20"/>
                <w:szCs w:val="20"/>
              </w:rPr>
            </w:pPr>
            <w:proofErr w:type="gramStart"/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(  </w:t>
            </w:r>
            <w:proofErr w:type="gramEnd"/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 ) Alunos de graduação de áreas afins ao PPGTA, com 80% da carga horária do curso concluída.</w:t>
            </w:r>
          </w:p>
          <w:p w14:paraId="418C385B" w14:textId="77777777" w:rsidR="00197A90" w:rsidRPr="00EA31BF" w:rsidRDefault="00197A90" w:rsidP="00C719C4">
            <w:pPr>
              <w:spacing w:before="60" w:after="60"/>
              <w:ind w:left="356" w:hanging="356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>Disciplinas remotas (síncronas) ofertadas pelo PPGTA:</w:t>
            </w:r>
          </w:p>
          <w:p w14:paraId="3B5ADD37" w14:textId="77777777" w:rsidR="00197A90" w:rsidRPr="00EA31BF" w:rsidRDefault="00197A90" w:rsidP="00C719C4">
            <w:pPr>
              <w:spacing w:before="60" w:after="60"/>
              <w:ind w:left="356" w:hanging="356"/>
              <w:rPr>
                <w:rFonts w:ascii="Century Gothic" w:hAnsi="Century Gothic" w:cs="Arial"/>
                <w:bCs/>
                <w:sz w:val="20"/>
                <w:szCs w:val="20"/>
              </w:rPr>
            </w:pPr>
            <w:proofErr w:type="gramStart"/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(  </w:t>
            </w:r>
            <w:proofErr w:type="gramEnd"/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 ) Discentes de Programas de Pós-Graduação da UTFPR;</w:t>
            </w:r>
          </w:p>
          <w:p w14:paraId="27E55EE0" w14:textId="77777777" w:rsidR="00197A90" w:rsidRPr="00EA31BF" w:rsidRDefault="00197A90" w:rsidP="00C719C4">
            <w:pPr>
              <w:spacing w:before="60" w:after="60"/>
              <w:ind w:left="356" w:hanging="356"/>
              <w:rPr>
                <w:rFonts w:ascii="Century Gothic" w:hAnsi="Century Gothic" w:cs="Arial"/>
                <w:sz w:val="20"/>
                <w:szCs w:val="20"/>
              </w:rPr>
            </w:pPr>
            <w:proofErr w:type="gramStart"/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(  </w:t>
            </w:r>
            <w:proofErr w:type="gramEnd"/>
            <w:r w:rsidRPr="00EA31BF">
              <w:rPr>
                <w:rFonts w:ascii="Century Gothic" w:hAnsi="Century Gothic" w:cs="Arial"/>
                <w:bCs/>
                <w:sz w:val="20"/>
                <w:szCs w:val="20"/>
              </w:rPr>
              <w:t xml:space="preserve"> ) Discentes de Programas de Pós-Graduação de Instituições parceiras.</w:t>
            </w:r>
          </w:p>
        </w:tc>
      </w:tr>
    </w:tbl>
    <w:p w14:paraId="24EFDA9A" w14:textId="77777777" w:rsidR="00197A90" w:rsidRPr="00EA31BF" w:rsidRDefault="00197A90" w:rsidP="00197A90">
      <w:pPr>
        <w:tabs>
          <w:tab w:val="left" w:pos="4611"/>
        </w:tabs>
        <w:spacing w:after="60"/>
        <w:ind w:left="-170"/>
        <w:rPr>
          <w:rFonts w:ascii="Century Gothic" w:hAnsi="Century Gothic" w:cs="Arial"/>
          <w:sz w:val="6"/>
          <w:szCs w:val="6"/>
        </w:rPr>
      </w:pPr>
    </w:p>
    <w:tbl>
      <w:tblPr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197A90" w:rsidRPr="00EA31BF" w14:paraId="0376F88E" w14:textId="77777777" w:rsidTr="00C719C4">
        <w:tc>
          <w:tcPr>
            <w:tcW w:w="10065" w:type="dxa"/>
          </w:tcPr>
          <w:p w14:paraId="20A20A6F" w14:textId="77777777" w:rsidR="00197A90" w:rsidRPr="00EA31BF" w:rsidRDefault="00197A90" w:rsidP="00C719C4">
            <w:pPr>
              <w:snapToGrid w:val="0"/>
              <w:spacing w:before="80" w:after="8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 xml:space="preserve">3. DISCIPLINAS REQUERIDAS (número da TAM e nome da disciplina):      </w:t>
            </w:r>
          </w:p>
        </w:tc>
      </w:tr>
      <w:tr w:rsidR="00197A90" w:rsidRPr="00EA31BF" w14:paraId="14E298BE" w14:textId="77777777" w:rsidTr="00C719C4">
        <w:tc>
          <w:tcPr>
            <w:tcW w:w="10065" w:type="dxa"/>
          </w:tcPr>
          <w:p w14:paraId="062A03DB" w14:textId="77777777" w:rsidR="00197A90" w:rsidRPr="00EA31BF" w:rsidRDefault="00197A90" w:rsidP="00C719C4">
            <w:pPr>
              <w:spacing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 xml:space="preserve">TAM_____: </w:t>
            </w:r>
          </w:p>
        </w:tc>
      </w:tr>
      <w:tr w:rsidR="00197A90" w:rsidRPr="00EA31BF" w14:paraId="2C9081C1" w14:textId="77777777" w:rsidTr="00C719C4">
        <w:tc>
          <w:tcPr>
            <w:tcW w:w="10065" w:type="dxa"/>
          </w:tcPr>
          <w:p w14:paraId="540A5CA1" w14:textId="77777777" w:rsidR="00197A90" w:rsidRPr="00EA31BF" w:rsidRDefault="00197A90" w:rsidP="00C719C4">
            <w:pPr>
              <w:spacing w:after="60"/>
              <w:rPr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TAM_____:</w:t>
            </w:r>
          </w:p>
        </w:tc>
      </w:tr>
      <w:tr w:rsidR="00197A90" w:rsidRPr="00EA31BF" w14:paraId="14184CD0" w14:textId="77777777" w:rsidTr="00C719C4">
        <w:tc>
          <w:tcPr>
            <w:tcW w:w="10065" w:type="dxa"/>
          </w:tcPr>
          <w:p w14:paraId="3ECE86DB" w14:textId="77777777" w:rsidR="00197A90" w:rsidRPr="00EA31BF" w:rsidRDefault="00197A90" w:rsidP="00C719C4">
            <w:pPr>
              <w:spacing w:after="6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TAM_____:</w:t>
            </w:r>
          </w:p>
        </w:tc>
      </w:tr>
    </w:tbl>
    <w:p w14:paraId="03478575" w14:textId="77777777" w:rsidR="00197A90" w:rsidRPr="00EA31BF" w:rsidRDefault="00197A90" w:rsidP="00197A90">
      <w:pPr>
        <w:spacing w:after="60"/>
        <w:rPr>
          <w:rFonts w:ascii="Century Gothic" w:hAnsi="Century Gothic" w:cs="Arial"/>
          <w:sz w:val="6"/>
          <w:szCs w:val="6"/>
        </w:rPr>
      </w:pPr>
    </w:p>
    <w:tbl>
      <w:tblPr>
        <w:tblW w:w="10065" w:type="dxa"/>
        <w:tblInd w:w="-431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403"/>
        <w:gridCol w:w="6662"/>
      </w:tblGrid>
      <w:tr w:rsidR="00197A90" w:rsidRPr="00EA31BF" w14:paraId="0D7C0889" w14:textId="77777777" w:rsidTr="00C719C4"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bookmarkEnd w:id="0"/>
          <w:p w14:paraId="69D78E53" w14:textId="77777777" w:rsidR="00197A90" w:rsidRPr="00EA31BF" w:rsidRDefault="00197A90" w:rsidP="00C719C4">
            <w:pPr>
              <w:snapToGrid w:val="0"/>
              <w:spacing w:before="80" w:after="8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b/>
                <w:sz w:val="20"/>
                <w:szCs w:val="20"/>
              </w:rPr>
              <w:t>4. ASSINATURAS:</w:t>
            </w:r>
          </w:p>
        </w:tc>
      </w:tr>
      <w:tr w:rsidR="00197A90" w:rsidRPr="00EA31BF" w14:paraId="012A9CD4" w14:textId="77777777" w:rsidTr="00C719C4">
        <w:tblPrEx>
          <w:tblBorders>
            <w:top w:val="single" w:sz="4" w:space="0" w:color="auto"/>
            <w:left w:val="single" w:sz="8" w:space="0" w:color="000000"/>
            <w:bottom w:val="single" w:sz="2" w:space="0" w:color="000000"/>
            <w:right w:val="single" w:sz="8" w:space="0" w:color="000000"/>
            <w:insideH w:val="single" w:sz="2" w:space="0" w:color="000000"/>
            <w:insideV w:val="single" w:sz="2" w:space="0" w:color="00000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5FB" w14:textId="77777777" w:rsidR="00197A90" w:rsidRDefault="00197A90" w:rsidP="001F70F4">
            <w:pPr>
              <w:spacing w:before="10" w:after="12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Assinatura do discente:</w:t>
            </w:r>
          </w:p>
          <w:p w14:paraId="03383074" w14:textId="77777777" w:rsidR="001F70F4" w:rsidRPr="001F70F4" w:rsidRDefault="001F70F4" w:rsidP="00C719C4">
            <w:pPr>
              <w:spacing w:before="10" w:after="120"/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785B2" w14:textId="77777777" w:rsidR="00197A90" w:rsidRPr="00A75580" w:rsidRDefault="00197A90" w:rsidP="00C719C4">
            <w:pPr>
              <w:spacing w:before="60" w:after="60"/>
              <w:rPr>
                <w:rFonts w:ascii="Century Gothic" w:hAnsi="Century Gothic" w:cs="Arial"/>
                <w:sz w:val="6"/>
                <w:szCs w:val="6"/>
              </w:rPr>
            </w:pPr>
          </w:p>
          <w:p w14:paraId="3EC0AFF2" w14:textId="7139A2EE" w:rsidR="00197A90" w:rsidRPr="00EA31BF" w:rsidRDefault="00197A90" w:rsidP="00C719C4">
            <w:pPr>
              <w:spacing w:before="160" w:after="12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 xml:space="preserve">Medianeira/Campo Mourão, ___de_______________ </w:t>
            </w:r>
            <w:proofErr w:type="spellStart"/>
            <w:r w:rsidRPr="00EA31BF">
              <w:rPr>
                <w:rFonts w:ascii="Century Gothic" w:hAnsi="Century Gothic" w:cs="Arial"/>
                <w:sz w:val="20"/>
                <w:szCs w:val="20"/>
              </w:rPr>
              <w:t>de</w:t>
            </w:r>
            <w:proofErr w:type="spellEnd"/>
            <w:r w:rsidRPr="00EA31BF">
              <w:rPr>
                <w:rFonts w:ascii="Century Gothic" w:hAnsi="Century Gothic" w:cs="Arial"/>
                <w:sz w:val="20"/>
                <w:szCs w:val="20"/>
              </w:rPr>
              <w:t xml:space="preserve"> __</w:t>
            </w:r>
            <w:r w:rsidR="001F70F4">
              <w:rPr>
                <w:rFonts w:ascii="Century Gothic" w:hAnsi="Century Gothic" w:cs="Arial"/>
                <w:sz w:val="20"/>
                <w:szCs w:val="20"/>
              </w:rPr>
              <w:t>__</w:t>
            </w:r>
            <w:r w:rsidRPr="00EA31BF">
              <w:rPr>
                <w:rFonts w:ascii="Century Gothic" w:hAnsi="Century Gothic" w:cs="Arial"/>
                <w:sz w:val="20"/>
                <w:szCs w:val="20"/>
              </w:rPr>
              <w:t>___.</w:t>
            </w:r>
          </w:p>
        </w:tc>
      </w:tr>
      <w:tr w:rsidR="00197A90" w:rsidRPr="00EA31BF" w14:paraId="1DB117D7" w14:textId="77777777" w:rsidTr="00C719C4">
        <w:tblPrEx>
          <w:tblBorders>
            <w:top w:val="single" w:sz="4" w:space="0" w:color="auto"/>
            <w:left w:val="single" w:sz="8" w:space="0" w:color="000000"/>
            <w:bottom w:val="single" w:sz="2" w:space="0" w:color="000000"/>
            <w:right w:val="single" w:sz="8" w:space="0" w:color="000000"/>
            <w:insideH w:val="single" w:sz="2" w:space="0" w:color="000000"/>
            <w:insideV w:val="single" w:sz="2" w:space="0" w:color="00000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7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F102F" w14:textId="77777777" w:rsidR="00197A90" w:rsidRPr="00EA31BF" w:rsidRDefault="00197A90" w:rsidP="00C719C4">
            <w:pPr>
              <w:spacing w:before="10" w:after="12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>Assinatura do coordenador:</w:t>
            </w:r>
          </w:p>
          <w:p w14:paraId="54ACCA7E" w14:textId="77777777" w:rsidR="00197A90" w:rsidRPr="001F70F4" w:rsidRDefault="00197A90" w:rsidP="00C719C4">
            <w:pPr>
              <w:spacing w:before="10" w:after="120"/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12CE7" w14:textId="77777777" w:rsidR="00197A90" w:rsidRPr="00EA31BF" w:rsidRDefault="00197A90" w:rsidP="00C719C4">
            <w:pPr>
              <w:spacing w:before="60" w:after="120"/>
              <w:rPr>
                <w:rFonts w:ascii="Century Gothic" w:hAnsi="Century Gothic" w:cs="Arial"/>
                <w:sz w:val="20"/>
                <w:szCs w:val="20"/>
              </w:rPr>
            </w:pPr>
            <w:proofErr w:type="gramStart"/>
            <w:r w:rsidRPr="00EA31BF">
              <w:rPr>
                <w:rFonts w:ascii="Century Gothic" w:hAnsi="Century Gothic" w:cs="Arial"/>
                <w:sz w:val="20"/>
                <w:szCs w:val="20"/>
              </w:rPr>
              <w:t xml:space="preserve">(  </w:t>
            </w:r>
            <w:proofErr w:type="gramEnd"/>
            <w:r w:rsidRPr="00EA31BF">
              <w:rPr>
                <w:rFonts w:ascii="Century Gothic" w:hAnsi="Century Gothic" w:cs="Arial"/>
                <w:sz w:val="20"/>
                <w:szCs w:val="20"/>
              </w:rPr>
              <w:t xml:space="preserve">   ) Homologado  (     ) Não Homologado</w:t>
            </w:r>
          </w:p>
          <w:p w14:paraId="70844752" w14:textId="064BFB1D" w:rsidR="00197A90" w:rsidRPr="00EA31BF" w:rsidRDefault="00197A90" w:rsidP="00C719C4">
            <w:pPr>
              <w:spacing w:before="60" w:after="120"/>
              <w:rPr>
                <w:rFonts w:ascii="Century Gothic" w:hAnsi="Century Gothic" w:cs="Arial"/>
                <w:sz w:val="20"/>
                <w:szCs w:val="20"/>
              </w:rPr>
            </w:pPr>
            <w:r w:rsidRPr="00EA31BF">
              <w:rPr>
                <w:rFonts w:ascii="Century Gothic" w:hAnsi="Century Gothic" w:cs="Arial"/>
                <w:sz w:val="20"/>
                <w:szCs w:val="20"/>
              </w:rPr>
              <w:t xml:space="preserve">Medianeira/Campo Mourão, ___de_______________ </w:t>
            </w:r>
            <w:proofErr w:type="spellStart"/>
            <w:r w:rsidRPr="00EA31BF">
              <w:rPr>
                <w:rFonts w:ascii="Century Gothic" w:hAnsi="Century Gothic" w:cs="Arial"/>
                <w:sz w:val="20"/>
                <w:szCs w:val="20"/>
              </w:rPr>
              <w:t>de</w:t>
            </w:r>
            <w:proofErr w:type="spellEnd"/>
            <w:r w:rsidRPr="00EA31BF">
              <w:rPr>
                <w:rFonts w:ascii="Century Gothic" w:hAnsi="Century Gothic" w:cs="Arial"/>
                <w:sz w:val="20"/>
                <w:szCs w:val="20"/>
              </w:rPr>
              <w:t xml:space="preserve"> ___</w:t>
            </w:r>
            <w:r w:rsidR="001F70F4">
              <w:rPr>
                <w:rFonts w:ascii="Century Gothic" w:hAnsi="Century Gothic" w:cs="Arial"/>
                <w:sz w:val="20"/>
                <w:szCs w:val="20"/>
              </w:rPr>
              <w:t>__</w:t>
            </w:r>
            <w:r w:rsidRPr="00EA31BF">
              <w:rPr>
                <w:rFonts w:ascii="Century Gothic" w:hAnsi="Century Gothic" w:cs="Arial"/>
                <w:sz w:val="20"/>
                <w:szCs w:val="20"/>
              </w:rPr>
              <w:t>__.</w:t>
            </w:r>
          </w:p>
        </w:tc>
      </w:tr>
    </w:tbl>
    <w:p w14:paraId="7528EF29" w14:textId="528BBF29" w:rsidR="00A21993" w:rsidRDefault="00A21993" w:rsidP="00E95022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t-BR"/>
        </w:rPr>
      </w:pPr>
    </w:p>
    <w:sectPr w:rsidR="00A21993" w:rsidSect="001F70F4">
      <w:pgSz w:w="11906" w:h="16838"/>
      <w:pgMar w:top="-851" w:right="707" w:bottom="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4E6EF" w14:textId="77777777" w:rsidR="003D62E6" w:rsidRDefault="003D62E6" w:rsidP="00CA7514">
      <w:pPr>
        <w:spacing w:after="0" w:line="240" w:lineRule="auto"/>
      </w:pPr>
      <w:r>
        <w:separator/>
      </w:r>
    </w:p>
  </w:endnote>
  <w:endnote w:type="continuationSeparator" w:id="0">
    <w:p w14:paraId="7F95CBC7" w14:textId="77777777" w:rsidR="003D62E6" w:rsidRDefault="003D62E6" w:rsidP="00CA7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BCCD8" w14:textId="77777777" w:rsidR="003D62E6" w:rsidRDefault="003D62E6" w:rsidP="00CA7514">
      <w:pPr>
        <w:spacing w:after="0" w:line="240" w:lineRule="auto"/>
      </w:pPr>
      <w:r>
        <w:separator/>
      </w:r>
    </w:p>
  </w:footnote>
  <w:footnote w:type="continuationSeparator" w:id="0">
    <w:p w14:paraId="41B8A394" w14:textId="77777777" w:rsidR="003D62E6" w:rsidRDefault="003D62E6" w:rsidP="00CA75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C47"/>
    <w:multiLevelType w:val="multilevel"/>
    <w:tmpl w:val="23FCE9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55A022B"/>
    <w:multiLevelType w:val="multilevel"/>
    <w:tmpl w:val="EE68A4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7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840" w:hanging="1440"/>
      </w:pPr>
      <w:rPr>
        <w:rFonts w:hint="default"/>
      </w:rPr>
    </w:lvl>
  </w:abstractNum>
  <w:abstractNum w:abstractNumId="2" w15:restartNumberingAfterBreak="0">
    <w:nsid w:val="450E7A0C"/>
    <w:multiLevelType w:val="hybridMultilevel"/>
    <w:tmpl w:val="E7A2C7E8"/>
    <w:lvl w:ilvl="0" w:tplc="925C6D9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A2075"/>
    <w:multiLevelType w:val="hybridMultilevel"/>
    <w:tmpl w:val="9C6C5C54"/>
    <w:lvl w:ilvl="0" w:tplc="68AE46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0A41B5"/>
    <w:multiLevelType w:val="hybridMultilevel"/>
    <w:tmpl w:val="2F5A02A2"/>
    <w:lvl w:ilvl="0" w:tplc="CC4CFB82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6" w:hanging="360"/>
      </w:pPr>
    </w:lvl>
    <w:lvl w:ilvl="2" w:tplc="0416001B" w:tentative="1">
      <w:start w:val="1"/>
      <w:numFmt w:val="lowerRoman"/>
      <w:lvlText w:val="%3."/>
      <w:lvlJc w:val="right"/>
      <w:pPr>
        <w:ind w:left="3216" w:hanging="180"/>
      </w:pPr>
    </w:lvl>
    <w:lvl w:ilvl="3" w:tplc="0416000F" w:tentative="1">
      <w:start w:val="1"/>
      <w:numFmt w:val="decimal"/>
      <w:lvlText w:val="%4."/>
      <w:lvlJc w:val="left"/>
      <w:pPr>
        <w:ind w:left="3936" w:hanging="360"/>
      </w:pPr>
    </w:lvl>
    <w:lvl w:ilvl="4" w:tplc="04160019" w:tentative="1">
      <w:start w:val="1"/>
      <w:numFmt w:val="lowerLetter"/>
      <w:lvlText w:val="%5."/>
      <w:lvlJc w:val="left"/>
      <w:pPr>
        <w:ind w:left="4656" w:hanging="360"/>
      </w:pPr>
    </w:lvl>
    <w:lvl w:ilvl="5" w:tplc="0416001B" w:tentative="1">
      <w:start w:val="1"/>
      <w:numFmt w:val="lowerRoman"/>
      <w:lvlText w:val="%6."/>
      <w:lvlJc w:val="right"/>
      <w:pPr>
        <w:ind w:left="5376" w:hanging="180"/>
      </w:pPr>
    </w:lvl>
    <w:lvl w:ilvl="6" w:tplc="0416000F" w:tentative="1">
      <w:start w:val="1"/>
      <w:numFmt w:val="decimal"/>
      <w:lvlText w:val="%7."/>
      <w:lvlJc w:val="left"/>
      <w:pPr>
        <w:ind w:left="6096" w:hanging="360"/>
      </w:pPr>
    </w:lvl>
    <w:lvl w:ilvl="7" w:tplc="04160019" w:tentative="1">
      <w:start w:val="1"/>
      <w:numFmt w:val="lowerLetter"/>
      <w:lvlText w:val="%8."/>
      <w:lvlJc w:val="left"/>
      <w:pPr>
        <w:ind w:left="6816" w:hanging="360"/>
      </w:pPr>
    </w:lvl>
    <w:lvl w:ilvl="8" w:tplc="0416001B" w:tentative="1">
      <w:start w:val="1"/>
      <w:numFmt w:val="lowerRoman"/>
      <w:lvlText w:val="%9."/>
      <w:lvlJc w:val="right"/>
      <w:pPr>
        <w:ind w:left="7536" w:hanging="180"/>
      </w:pPr>
    </w:lvl>
  </w:abstractNum>
  <w:num w:numId="1" w16cid:durableId="1549756041">
    <w:abstractNumId w:val="0"/>
  </w:num>
  <w:num w:numId="2" w16cid:durableId="726152636">
    <w:abstractNumId w:val="1"/>
  </w:num>
  <w:num w:numId="3" w16cid:durableId="82265308">
    <w:abstractNumId w:val="2"/>
  </w:num>
  <w:num w:numId="4" w16cid:durableId="1807577339">
    <w:abstractNumId w:val="4"/>
  </w:num>
  <w:num w:numId="5" w16cid:durableId="14312022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3sDCyMDQyMDOxNDJR0lEKTi0uzszPAymwqAUAW8iueywAAAA="/>
  </w:docVars>
  <w:rsids>
    <w:rsidRoot w:val="00334FA1"/>
    <w:rsid w:val="00010D71"/>
    <w:rsid w:val="00023910"/>
    <w:rsid w:val="00026270"/>
    <w:rsid w:val="00031320"/>
    <w:rsid w:val="00036320"/>
    <w:rsid w:val="00073812"/>
    <w:rsid w:val="00076194"/>
    <w:rsid w:val="00080AED"/>
    <w:rsid w:val="0008380F"/>
    <w:rsid w:val="00087AF5"/>
    <w:rsid w:val="000B506B"/>
    <w:rsid w:val="000C1AB9"/>
    <w:rsid w:val="000C1B5F"/>
    <w:rsid w:val="000D1269"/>
    <w:rsid w:val="000D5662"/>
    <w:rsid w:val="00103272"/>
    <w:rsid w:val="0011424D"/>
    <w:rsid w:val="00122C42"/>
    <w:rsid w:val="00140701"/>
    <w:rsid w:val="00144005"/>
    <w:rsid w:val="00146E57"/>
    <w:rsid w:val="001560D0"/>
    <w:rsid w:val="00162B4A"/>
    <w:rsid w:val="00172FD3"/>
    <w:rsid w:val="00173AE2"/>
    <w:rsid w:val="001769E5"/>
    <w:rsid w:val="00197A90"/>
    <w:rsid w:val="001A4A2E"/>
    <w:rsid w:val="001A7030"/>
    <w:rsid w:val="001B0DE1"/>
    <w:rsid w:val="001B50D6"/>
    <w:rsid w:val="001B58A4"/>
    <w:rsid w:val="001B79B8"/>
    <w:rsid w:val="001E51F7"/>
    <w:rsid w:val="001E5464"/>
    <w:rsid w:val="001E55A1"/>
    <w:rsid w:val="001F70F4"/>
    <w:rsid w:val="00200E73"/>
    <w:rsid w:val="002148A1"/>
    <w:rsid w:val="00216C46"/>
    <w:rsid w:val="00222242"/>
    <w:rsid w:val="00255C9A"/>
    <w:rsid w:val="00260CC8"/>
    <w:rsid w:val="00266262"/>
    <w:rsid w:val="002717BD"/>
    <w:rsid w:val="00295345"/>
    <w:rsid w:val="002D4405"/>
    <w:rsid w:val="002F0137"/>
    <w:rsid w:val="003065EA"/>
    <w:rsid w:val="003066DC"/>
    <w:rsid w:val="00330BC3"/>
    <w:rsid w:val="003342C0"/>
    <w:rsid w:val="00334FA1"/>
    <w:rsid w:val="00342FF2"/>
    <w:rsid w:val="00345586"/>
    <w:rsid w:val="00353BD3"/>
    <w:rsid w:val="00362996"/>
    <w:rsid w:val="003642A3"/>
    <w:rsid w:val="00371071"/>
    <w:rsid w:val="0037284B"/>
    <w:rsid w:val="00395206"/>
    <w:rsid w:val="003D62E6"/>
    <w:rsid w:val="003F17C7"/>
    <w:rsid w:val="003F42E5"/>
    <w:rsid w:val="00406653"/>
    <w:rsid w:val="00420C58"/>
    <w:rsid w:val="00423E01"/>
    <w:rsid w:val="00440F24"/>
    <w:rsid w:val="00441225"/>
    <w:rsid w:val="00456A92"/>
    <w:rsid w:val="00491BF7"/>
    <w:rsid w:val="004A1479"/>
    <w:rsid w:val="004A3003"/>
    <w:rsid w:val="004B3B11"/>
    <w:rsid w:val="004B73B1"/>
    <w:rsid w:val="004C083D"/>
    <w:rsid w:val="004D54CB"/>
    <w:rsid w:val="004E2E6E"/>
    <w:rsid w:val="004F070C"/>
    <w:rsid w:val="004F4277"/>
    <w:rsid w:val="004F5185"/>
    <w:rsid w:val="00503C3F"/>
    <w:rsid w:val="0051049D"/>
    <w:rsid w:val="00514FF5"/>
    <w:rsid w:val="00516D43"/>
    <w:rsid w:val="00533077"/>
    <w:rsid w:val="005468B2"/>
    <w:rsid w:val="00557106"/>
    <w:rsid w:val="00560963"/>
    <w:rsid w:val="00561CA5"/>
    <w:rsid w:val="00562867"/>
    <w:rsid w:val="00565084"/>
    <w:rsid w:val="005652CB"/>
    <w:rsid w:val="00575C56"/>
    <w:rsid w:val="00576DB5"/>
    <w:rsid w:val="00577F93"/>
    <w:rsid w:val="00580D73"/>
    <w:rsid w:val="00585CE9"/>
    <w:rsid w:val="00586909"/>
    <w:rsid w:val="00596928"/>
    <w:rsid w:val="005A046B"/>
    <w:rsid w:val="005C7B6A"/>
    <w:rsid w:val="005D0D0C"/>
    <w:rsid w:val="005D390E"/>
    <w:rsid w:val="005D7400"/>
    <w:rsid w:val="005E0740"/>
    <w:rsid w:val="005E59AA"/>
    <w:rsid w:val="005E7C4B"/>
    <w:rsid w:val="00607399"/>
    <w:rsid w:val="00612E6F"/>
    <w:rsid w:val="006B040F"/>
    <w:rsid w:val="006B04E7"/>
    <w:rsid w:val="006B23A1"/>
    <w:rsid w:val="006C483B"/>
    <w:rsid w:val="0070357D"/>
    <w:rsid w:val="007209F5"/>
    <w:rsid w:val="00735416"/>
    <w:rsid w:val="007370FE"/>
    <w:rsid w:val="00766567"/>
    <w:rsid w:val="007A44B3"/>
    <w:rsid w:val="007A5810"/>
    <w:rsid w:val="007B1329"/>
    <w:rsid w:val="007B37B1"/>
    <w:rsid w:val="007B5FA8"/>
    <w:rsid w:val="007D0F95"/>
    <w:rsid w:val="007D101F"/>
    <w:rsid w:val="007F27B7"/>
    <w:rsid w:val="0080421C"/>
    <w:rsid w:val="008147EE"/>
    <w:rsid w:val="0082420C"/>
    <w:rsid w:val="00835911"/>
    <w:rsid w:val="00843252"/>
    <w:rsid w:val="00847527"/>
    <w:rsid w:val="00857FF0"/>
    <w:rsid w:val="00864090"/>
    <w:rsid w:val="00875BDD"/>
    <w:rsid w:val="00876FF9"/>
    <w:rsid w:val="008934E0"/>
    <w:rsid w:val="008B0D8D"/>
    <w:rsid w:val="008B18D3"/>
    <w:rsid w:val="008C0A43"/>
    <w:rsid w:val="008D07FB"/>
    <w:rsid w:val="008F41D8"/>
    <w:rsid w:val="00906B21"/>
    <w:rsid w:val="00907D31"/>
    <w:rsid w:val="00912560"/>
    <w:rsid w:val="009211B1"/>
    <w:rsid w:val="00923D86"/>
    <w:rsid w:val="00932588"/>
    <w:rsid w:val="00934312"/>
    <w:rsid w:val="00935724"/>
    <w:rsid w:val="00937649"/>
    <w:rsid w:val="0094371A"/>
    <w:rsid w:val="009775F6"/>
    <w:rsid w:val="009932A3"/>
    <w:rsid w:val="009E0691"/>
    <w:rsid w:val="009E4385"/>
    <w:rsid w:val="009E5D5E"/>
    <w:rsid w:val="009F2F81"/>
    <w:rsid w:val="009F6972"/>
    <w:rsid w:val="00A16279"/>
    <w:rsid w:val="00A21993"/>
    <w:rsid w:val="00A426F5"/>
    <w:rsid w:val="00A42DBD"/>
    <w:rsid w:val="00A56E70"/>
    <w:rsid w:val="00A572A6"/>
    <w:rsid w:val="00A75580"/>
    <w:rsid w:val="00A811C8"/>
    <w:rsid w:val="00A87A90"/>
    <w:rsid w:val="00A9261E"/>
    <w:rsid w:val="00A92CB6"/>
    <w:rsid w:val="00AA6262"/>
    <w:rsid w:val="00AB743E"/>
    <w:rsid w:val="00AE3937"/>
    <w:rsid w:val="00B07223"/>
    <w:rsid w:val="00B07B09"/>
    <w:rsid w:val="00B1688B"/>
    <w:rsid w:val="00B31FB3"/>
    <w:rsid w:val="00B36244"/>
    <w:rsid w:val="00B41BBB"/>
    <w:rsid w:val="00B439B1"/>
    <w:rsid w:val="00B47981"/>
    <w:rsid w:val="00B661BF"/>
    <w:rsid w:val="00B67BB4"/>
    <w:rsid w:val="00B71BF8"/>
    <w:rsid w:val="00B94FBB"/>
    <w:rsid w:val="00B9538C"/>
    <w:rsid w:val="00BD1435"/>
    <w:rsid w:val="00BF27CF"/>
    <w:rsid w:val="00BF7E4B"/>
    <w:rsid w:val="00C3114B"/>
    <w:rsid w:val="00C62E32"/>
    <w:rsid w:val="00C63BB7"/>
    <w:rsid w:val="00C7197D"/>
    <w:rsid w:val="00C72B6F"/>
    <w:rsid w:val="00C92E9C"/>
    <w:rsid w:val="00CA7514"/>
    <w:rsid w:val="00CB0665"/>
    <w:rsid w:val="00CC60F1"/>
    <w:rsid w:val="00CD276F"/>
    <w:rsid w:val="00CD4DA6"/>
    <w:rsid w:val="00CD5FD2"/>
    <w:rsid w:val="00CD6544"/>
    <w:rsid w:val="00CF36B8"/>
    <w:rsid w:val="00D254D6"/>
    <w:rsid w:val="00D37CCC"/>
    <w:rsid w:val="00D71975"/>
    <w:rsid w:val="00D85D95"/>
    <w:rsid w:val="00D86FAE"/>
    <w:rsid w:val="00D919A3"/>
    <w:rsid w:val="00D94B5E"/>
    <w:rsid w:val="00DC287B"/>
    <w:rsid w:val="00DD23A3"/>
    <w:rsid w:val="00DE519F"/>
    <w:rsid w:val="00DF4CEE"/>
    <w:rsid w:val="00DF4EB2"/>
    <w:rsid w:val="00DF6F24"/>
    <w:rsid w:val="00E035EE"/>
    <w:rsid w:val="00E07350"/>
    <w:rsid w:val="00E1693B"/>
    <w:rsid w:val="00E202A4"/>
    <w:rsid w:val="00E2267C"/>
    <w:rsid w:val="00E468CB"/>
    <w:rsid w:val="00E562F9"/>
    <w:rsid w:val="00E62993"/>
    <w:rsid w:val="00E63CA7"/>
    <w:rsid w:val="00E65DA4"/>
    <w:rsid w:val="00E77F84"/>
    <w:rsid w:val="00E840C5"/>
    <w:rsid w:val="00E84909"/>
    <w:rsid w:val="00E86A2F"/>
    <w:rsid w:val="00E933BE"/>
    <w:rsid w:val="00E95022"/>
    <w:rsid w:val="00EA31BF"/>
    <w:rsid w:val="00EA6B5C"/>
    <w:rsid w:val="00EB1136"/>
    <w:rsid w:val="00EB2F9A"/>
    <w:rsid w:val="00EC401F"/>
    <w:rsid w:val="00EC4477"/>
    <w:rsid w:val="00ED1D40"/>
    <w:rsid w:val="00ED6AD1"/>
    <w:rsid w:val="00EE5636"/>
    <w:rsid w:val="00EF0696"/>
    <w:rsid w:val="00EF082D"/>
    <w:rsid w:val="00EF1C9B"/>
    <w:rsid w:val="00EF59BE"/>
    <w:rsid w:val="00F1005F"/>
    <w:rsid w:val="00F1595B"/>
    <w:rsid w:val="00F2193F"/>
    <w:rsid w:val="00F2261D"/>
    <w:rsid w:val="00F23894"/>
    <w:rsid w:val="00F519ED"/>
    <w:rsid w:val="00F828EE"/>
    <w:rsid w:val="00F85AA5"/>
    <w:rsid w:val="00FB1A35"/>
    <w:rsid w:val="00FC2F8E"/>
    <w:rsid w:val="00FC65D4"/>
    <w:rsid w:val="00FD695A"/>
    <w:rsid w:val="00FE5A3C"/>
    <w:rsid w:val="00FE7D9B"/>
    <w:rsid w:val="00FF1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8A5A15"/>
  <w15:chartTrackingRefBased/>
  <w15:docId w15:val="{277FE5CE-D755-45E6-B210-54988F837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28EE"/>
    <w:pPr>
      <w:spacing w:after="200" w:line="276" w:lineRule="auto"/>
    </w:pPr>
    <w:rPr>
      <w:sz w:val="22"/>
      <w:szCs w:val="22"/>
      <w:lang w:eastAsia="en-US" w:bidi="ar-SA"/>
    </w:rPr>
  </w:style>
  <w:style w:type="paragraph" w:styleId="Ttulo1">
    <w:name w:val="heading 1"/>
    <w:basedOn w:val="Normal"/>
    <w:next w:val="Normal"/>
    <w:link w:val="Ttulo1Char"/>
    <w:qFormat/>
    <w:rsid w:val="00E95022"/>
    <w:pPr>
      <w:keepNext/>
      <w:tabs>
        <w:tab w:val="num" w:pos="0"/>
      </w:tabs>
      <w:suppressAutoHyphens/>
      <w:spacing w:after="0" w:line="240" w:lineRule="auto"/>
      <w:outlineLvl w:val="0"/>
    </w:pPr>
    <w:rPr>
      <w:rFonts w:ascii="Arial" w:eastAsia="Times New Roman" w:hAnsi="Arial"/>
      <w:sz w:val="24"/>
      <w:szCs w:val="20"/>
      <w:lang w:eastAsia="ar-SA"/>
    </w:rPr>
  </w:style>
  <w:style w:type="paragraph" w:styleId="Ttulo3">
    <w:name w:val="heading 3"/>
    <w:basedOn w:val="Normal"/>
    <w:next w:val="Normal"/>
    <w:link w:val="Ttulo3Char"/>
    <w:qFormat/>
    <w:rsid w:val="00E95022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CA751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rsid w:val="00CA7514"/>
    <w:rPr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CA7514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CA7514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A7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CA7514"/>
    <w:rPr>
      <w:rFonts w:ascii="Tahoma" w:hAnsi="Tahoma" w:cs="Tahoma"/>
      <w:sz w:val="16"/>
      <w:szCs w:val="16"/>
      <w:lang w:eastAsia="en-US"/>
    </w:rPr>
  </w:style>
  <w:style w:type="paragraph" w:styleId="Recuodecorpodetexto3">
    <w:name w:val="Body Text Indent 3"/>
    <w:basedOn w:val="Normal"/>
    <w:link w:val="Recuodecorpodetexto3Char"/>
    <w:semiHidden/>
    <w:rsid w:val="003065EA"/>
    <w:pPr>
      <w:suppressAutoHyphens/>
      <w:spacing w:before="60" w:after="0" w:line="240" w:lineRule="auto"/>
      <w:ind w:left="709" w:hanging="709"/>
      <w:jc w:val="both"/>
    </w:pPr>
    <w:rPr>
      <w:rFonts w:ascii="Times New Roman" w:eastAsia="Times New Roman" w:hAnsi="Times New Roman"/>
      <w:sz w:val="24"/>
      <w:szCs w:val="20"/>
      <w:lang w:eastAsia="fr-FR"/>
    </w:rPr>
  </w:style>
  <w:style w:type="character" w:customStyle="1" w:styleId="Recuodecorpodetexto3Char">
    <w:name w:val="Recuo de corpo de texto 3 Char"/>
    <w:link w:val="Recuodecorpodetexto3"/>
    <w:semiHidden/>
    <w:rsid w:val="003065EA"/>
    <w:rPr>
      <w:rFonts w:ascii="Times New Roman" w:eastAsia="Times New Roman" w:hAnsi="Times New Roman"/>
      <w:sz w:val="24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0D566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Hyperlink">
    <w:name w:val="Hyperlink"/>
    <w:uiPriority w:val="99"/>
    <w:unhideWhenUsed/>
    <w:rsid w:val="00B07B09"/>
    <w:rPr>
      <w:color w:val="0000FF"/>
      <w:u w:val="single"/>
    </w:rPr>
  </w:style>
  <w:style w:type="character" w:styleId="Refdecomentrio">
    <w:name w:val="annotation reference"/>
    <w:uiPriority w:val="99"/>
    <w:semiHidden/>
    <w:unhideWhenUsed/>
    <w:rsid w:val="00440F2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40F24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440F24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40F24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440F24"/>
    <w:rPr>
      <w:b/>
      <w:bCs/>
      <w:lang w:eastAsia="en-US"/>
    </w:rPr>
  </w:style>
  <w:style w:type="paragraph" w:styleId="Ttulo">
    <w:name w:val="Title"/>
    <w:basedOn w:val="Normal"/>
    <w:link w:val="TtuloChar"/>
    <w:qFormat/>
    <w:rsid w:val="000C1B5F"/>
    <w:pPr>
      <w:spacing w:after="0" w:line="240" w:lineRule="auto"/>
      <w:jc w:val="center"/>
    </w:pPr>
    <w:rPr>
      <w:rFonts w:ascii="Arial" w:eastAsia="Times New Roman" w:hAnsi="Arial"/>
      <w:sz w:val="24"/>
      <w:szCs w:val="20"/>
      <w:lang w:eastAsia="pt-BR"/>
    </w:rPr>
  </w:style>
  <w:style w:type="character" w:customStyle="1" w:styleId="TtuloChar">
    <w:name w:val="Título Char"/>
    <w:link w:val="Ttulo"/>
    <w:rsid w:val="000C1B5F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34"/>
    <w:qFormat/>
    <w:rsid w:val="00EC401F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Default">
    <w:name w:val="Default"/>
    <w:rsid w:val="00FC2F8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Reviso">
    <w:name w:val="Revision"/>
    <w:hidden/>
    <w:uiPriority w:val="99"/>
    <w:semiHidden/>
    <w:rsid w:val="001E5464"/>
    <w:rPr>
      <w:sz w:val="22"/>
      <w:szCs w:val="22"/>
      <w:lang w:eastAsia="en-US" w:bidi="ar-SA"/>
    </w:rPr>
  </w:style>
  <w:style w:type="character" w:customStyle="1" w:styleId="Ttulo1Char">
    <w:name w:val="Título 1 Char"/>
    <w:basedOn w:val="Fontepargpadro"/>
    <w:link w:val="Ttulo1"/>
    <w:rsid w:val="00E95022"/>
    <w:rPr>
      <w:rFonts w:ascii="Arial" w:eastAsia="Times New Roman" w:hAnsi="Arial"/>
      <w:sz w:val="24"/>
      <w:lang w:eastAsia="ar-SA" w:bidi="ar-SA"/>
    </w:rPr>
  </w:style>
  <w:style w:type="character" w:customStyle="1" w:styleId="Ttulo3Char">
    <w:name w:val="Título 3 Char"/>
    <w:basedOn w:val="Fontepargpadro"/>
    <w:link w:val="Ttulo3"/>
    <w:rsid w:val="00E95022"/>
    <w:rPr>
      <w:rFonts w:ascii="Times New Roman" w:eastAsia="Times New Roman" w:hAnsi="Times New Roman"/>
      <w:b/>
      <w:bCs/>
      <w:lang w:bidi="ar-SA"/>
    </w:rPr>
  </w:style>
  <w:style w:type="character" w:styleId="MenoPendente">
    <w:name w:val="Unresolved Mention"/>
    <w:basedOn w:val="Fontepargpadro"/>
    <w:uiPriority w:val="99"/>
    <w:semiHidden/>
    <w:unhideWhenUsed/>
    <w:rsid w:val="007209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4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0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65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52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559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30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180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332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4199098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413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00</Words>
  <Characters>1085</Characters>
  <Application>Microsoft Office Word</Application>
  <DocSecurity>0</DocSecurity>
  <Lines>57</Lines>
  <Paragraphs>4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TFPR</Company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inei</dc:creator>
  <cp:keywords/>
  <cp:lastModifiedBy>Angela Claudia</cp:lastModifiedBy>
  <cp:revision>5</cp:revision>
  <cp:lastPrinted>2023-07-02T13:33:00Z</cp:lastPrinted>
  <dcterms:created xsi:type="dcterms:W3CDTF">2023-07-02T13:42:00Z</dcterms:created>
  <dcterms:modified xsi:type="dcterms:W3CDTF">2023-07-0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0453a332bdc19ab0e31a7e9895f318940ca7723a2b949294958d47472ffed</vt:lpwstr>
  </property>
</Properties>
</file>